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AA8A7" w14:textId="281380C4" w:rsidR="00D12361" w:rsidRPr="00273BC1" w:rsidRDefault="00D135A8" w:rsidP="00D12361">
      <w:pPr>
        <w:jc w:val="center"/>
        <w:rPr>
          <w:rFonts w:ascii="Raleway" w:hAnsi="Raleway" w:cs="Open Sans"/>
          <w:b/>
          <w:color w:val="0082CA"/>
          <w:sz w:val="24"/>
        </w:rPr>
      </w:pPr>
      <w:r w:rsidRPr="00273BC1">
        <w:rPr>
          <w:rFonts w:ascii="Raleway" w:hAnsi="Raleway" w:cs="Open Sans"/>
          <w:b/>
          <w:color w:val="0082CA"/>
          <w:sz w:val="24"/>
        </w:rPr>
        <w:t xml:space="preserve">PhasAGE </w:t>
      </w:r>
      <w:r w:rsidR="00D12361" w:rsidRPr="00273BC1">
        <w:rPr>
          <w:rFonts w:ascii="Raleway" w:hAnsi="Raleway" w:cs="Open Sans"/>
          <w:b/>
          <w:color w:val="0082CA"/>
          <w:sz w:val="24"/>
        </w:rPr>
        <w:t>Conference fellowship</w:t>
      </w:r>
      <w:r w:rsidRPr="00273BC1">
        <w:rPr>
          <w:rFonts w:ascii="Raleway" w:hAnsi="Raleway" w:cs="Open Sans"/>
          <w:b/>
          <w:color w:val="0082CA"/>
          <w:sz w:val="24"/>
        </w:rPr>
        <w:t>s</w:t>
      </w:r>
      <w:r w:rsidR="00D12361" w:rsidRPr="00273BC1">
        <w:rPr>
          <w:rFonts w:ascii="Raleway" w:hAnsi="Raleway" w:cs="Open Sans"/>
          <w:b/>
          <w:color w:val="0082CA"/>
          <w:sz w:val="24"/>
        </w:rPr>
        <w:t xml:space="preserve"> application form</w:t>
      </w:r>
    </w:p>
    <w:p w14:paraId="2FFB9088" w14:textId="77777777" w:rsidR="00D12361" w:rsidRPr="00D12361" w:rsidRDefault="00D12361" w:rsidP="00D12361">
      <w:pPr>
        <w:jc w:val="center"/>
        <w:rPr>
          <w:rFonts w:ascii="Open Sans" w:hAnsi="Open Sans" w:cs="Open Sans"/>
          <w:b/>
          <w:sz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7"/>
        <w:gridCol w:w="6146"/>
      </w:tblGrid>
      <w:tr w:rsidR="00D12361" w:rsidRPr="00DA2327" w14:paraId="7A574CD0" w14:textId="77777777" w:rsidTr="006455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tcBorders>
              <w:bottom w:val="none" w:sz="0" w:space="0" w:color="auto"/>
            </w:tcBorders>
            <w:shd w:val="clear" w:color="auto" w:fill="F2F2F2" w:themeFill="background1" w:themeFillShade="F2"/>
          </w:tcPr>
          <w:p w14:paraId="1B54E31D" w14:textId="77777777" w:rsidR="00D12361" w:rsidRPr="00DA2327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DA2327">
              <w:rPr>
                <w:rFonts w:ascii="Open Sans" w:hAnsi="Open Sans" w:cs="Open Sans"/>
              </w:rPr>
              <w:t>Candidate information</w:t>
            </w:r>
          </w:p>
        </w:tc>
        <w:tc>
          <w:tcPr>
            <w:tcW w:w="6146" w:type="dxa"/>
            <w:tcBorders>
              <w:bottom w:val="none" w:sz="0" w:space="0" w:color="auto"/>
            </w:tcBorders>
            <w:shd w:val="clear" w:color="auto" w:fill="F2F2F2" w:themeFill="background1" w:themeFillShade="F2"/>
          </w:tcPr>
          <w:p w14:paraId="22999E36" w14:textId="77777777" w:rsidR="00D12361" w:rsidRPr="00DA2327" w:rsidRDefault="00D12361" w:rsidP="00704D3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</w:p>
        </w:tc>
      </w:tr>
      <w:tr w:rsidR="00D12361" w:rsidRPr="00DA2327" w14:paraId="334FDC19" w14:textId="77777777" w:rsidTr="00645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tcBorders>
              <w:top w:val="none" w:sz="0" w:space="0" w:color="auto"/>
              <w:bottom w:val="none" w:sz="0" w:space="0" w:color="auto"/>
            </w:tcBorders>
          </w:tcPr>
          <w:p w14:paraId="022AC78B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First Name:</w:t>
            </w:r>
          </w:p>
        </w:tc>
        <w:tc>
          <w:tcPr>
            <w:tcW w:w="6146" w:type="dxa"/>
            <w:tcBorders>
              <w:top w:val="none" w:sz="0" w:space="0" w:color="auto"/>
              <w:bottom w:val="none" w:sz="0" w:space="0" w:color="auto"/>
            </w:tcBorders>
          </w:tcPr>
          <w:p w14:paraId="3E35DC43" w14:textId="77777777" w:rsidR="00D12361" w:rsidRPr="00DA2327" w:rsidRDefault="00D12361" w:rsidP="00704D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3A21092C" w14:textId="77777777" w:rsidTr="00645591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</w:tcPr>
          <w:p w14:paraId="19BB68D3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 xml:space="preserve">Last Name: </w:t>
            </w:r>
          </w:p>
        </w:tc>
        <w:tc>
          <w:tcPr>
            <w:tcW w:w="6146" w:type="dxa"/>
          </w:tcPr>
          <w:p w14:paraId="45B133E7" w14:textId="77777777" w:rsidR="00D12361" w:rsidRPr="00DA2327" w:rsidRDefault="00D12361" w:rsidP="00704D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1C2F5194" w14:textId="77777777" w:rsidTr="00645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tcBorders>
              <w:top w:val="none" w:sz="0" w:space="0" w:color="auto"/>
              <w:bottom w:val="none" w:sz="0" w:space="0" w:color="auto"/>
            </w:tcBorders>
          </w:tcPr>
          <w:p w14:paraId="2069B82D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e-mail:</w:t>
            </w:r>
          </w:p>
        </w:tc>
        <w:tc>
          <w:tcPr>
            <w:tcW w:w="6146" w:type="dxa"/>
            <w:tcBorders>
              <w:top w:val="none" w:sz="0" w:space="0" w:color="auto"/>
              <w:bottom w:val="none" w:sz="0" w:space="0" w:color="auto"/>
            </w:tcBorders>
          </w:tcPr>
          <w:p w14:paraId="12CB4C00" w14:textId="77777777" w:rsidR="00D12361" w:rsidRPr="00DA2327" w:rsidRDefault="00D12361" w:rsidP="00704D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6F17DEA8" w14:textId="77777777" w:rsidTr="00645591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</w:tcPr>
          <w:p w14:paraId="5E59495F" w14:textId="77777777" w:rsidR="00D12361" w:rsidRPr="00DA2327" w:rsidRDefault="00D12361" w:rsidP="00704D3C">
            <w:pPr>
              <w:jc w:val="both"/>
              <w:rPr>
                <w:rFonts w:ascii="Open Sans" w:hAnsi="Open Sans" w:cs="Open Sans"/>
              </w:rPr>
            </w:pPr>
            <w:r w:rsidRPr="00DA2327">
              <w:rPr>
                <w:rFonts w:ascii="Open Sans" w:hAnsi="Open Sans" w:cs="Open Sans"/>
              </w:rPr>
              <w:t>Gender:</w:t>
            </w:r>
          </w:p>
        </w:tc>
        <w:tc>
          <w:tcPr>
            <w:tcW w:w="6146" w:type="dxa"/>
          </w:tcPr>
          <w:p w14:paraId="22609A9B" w14:textId="77777777" w:rsidR="00D12361" w:rsidRPr="00DA2327" w:rsidRDefault="00D12361" w:rsidP="00704D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elect (X) the most fitting option</w:t>
            </w:r>
          </w:p>
        </w:tc>
      </w:tr>
      <w:tr w:rsidR="00D12361" w:rsidRPr="00DA2327" w14:paraId="55AECF5B" w14:textId="77777777" w:rsidTr="00645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tcBorders>
              <w:top w:val="none" w:sz="0" w:space="0" w:color="auto"/>
              <w:bottom w:val="none" w:sz="0" w:space="0" w:color="auto"/>
            </w:tcBorders>
          </w:tcPr>
          <w:p w14:paraId="01C5D5A3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 xml:space="preserve">Male </w:t>
            </w:r>
          </w:p>
        </w:tc>
        <w:tc>
          <w:tcPr>
            <w:tcW w:w="6146" w:type="dxa"/>
            <w:tcBorders>
              <w:top w:val="none" w:sz="0" w:space="0" w:color="auto"/>
              <w:bottom w:val="none" w:sz="0" w:space="0" w:color="auto"/>
            </w:tcBorders>
          </w:tcPr>
          <w:p w14:paraId="1DA17268" w14:textId="77777777" w:rsidR="00D12361" w:rsidRPr="00DA2327" w:rsidRDefault="00D12361" w:rsidP="00704D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6942C45C" w14:textId="77777777" w:rsidTr="00645591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</w:tcPr>
          <w:p w14:paraId="2E55C328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Female</w:t>
            </w:r>
          </w:p>
        </w:tc>
        <w:tc>
          <w:tcPr>
            <w:tcW w:w="6146" w:type="dxa"/>
          </w:tcPr>
          <w:p w14:paraId="2B2C9AFE" w14:textId="77777777" w:rsidR="00D12361" w:rsidRPr="00DA2327" w:rsidRDefault="00D12361" w:rsidP="00704D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52D9DFE4" w14:textId="77777777" w:rsidTr="00645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tcBorders>
              <w:top w:val="none" w:sz="0" w:space="0" w:color="auto"/>
              <w:bottom w:val="none" w:sz="0" w:space="0" w:color="auto"/>
            </w:tcBorders>
          </w:tcPr>
          <w:p w14:paraId="4173DF34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Prefer not to say</w:t>
            </w:r>
          </w:p>
        </w:tc>
        <w:tc>
          <w:tcPr>
            <w:tcW w:w="6146" w:type="dxa"/>
            <w:tcBorders>
              <w:top w:val="none" w:sz="0" w:space="0" w:color="auto"/>
              <w:bottom w:val="none" w:sz="0" w:space="0" w:color="auto"/>
            </w:tcBorders>
          </w:tcPr>
          <w:p w14:paraId="1546A94E" w14:textId="77777777" w:rsidR="00D12361" w:rsidRPr="00DA2327" w:rsidRDefault="00D12361" w:rsidP="00704D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5491261D" w14:textId="77777777" w:rsidTr="00645591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</w:tcPr>
          <w:p w14:paraId="0B6EFD68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Other</w:t>
            </w:r>
          </w:p>
        </w:tc>
        <w:tc>
          <w:tcPr>
            <w:tcW w:w="6146" w:type="dxa"/>
          </w:tcPr>
          <w:p w14:paraId="3BFC2E83" w14:textId="77777777" w:rsidR="00D12361" w:rsidRPr="00DA2327" w:rsidRDefault="00D12361" w:rsidP="00704D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5F47D421" w14:textId="77777777" w:rsidTr="00645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tcBorders>
              <w:top w:val="none" w:sz="0" w:space="0" w:color="auto"/>
              <w:bottom w:val="none" w:sz="0" w:space="0" w:color="auto"/>
            </w:tcBorders>
            <w:shd w:val="clear" w:color="auto" w:fill="F2F2F2" w:themeFill="background1" w:themeFillShade="F2"/>
          </w:tcPr>
          <w:p w14:paraId="5F700E29" w14:textId="77777777" w:rsidR="00D12361" w:rsidRPr="00DA2327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DA2327">
              <w:rPr>
                <w:rFonts w:ascii="Open Sans" w:hAnsi="Open Sans" w:cs="Open Sans"/>
              </w:rPr>
              <w:t>Partner institution:</w:t>
            </w:r>
          </w:p>
        </w:tc>
        <w:tc>
          <w:tcPr>
            <w:tcW w:w="6146" w:type="dxa"/>
            <w:tcBorders>
              <w:top w:val="none" w:sz="0" w:space="0" w:color="auto"/>
              <w:bottom w:val="none" w:sz="0" w:space="0" w:color="auto"/>
            </w:tcBorders>
            <w:shd w:val="clear" w:color="auto" w:fill="F2F2F2" w:themeFill="background1" w:themeFillShade="F2"/>
          </w:tcPr>
          <w:p w14:paraId="68DC1CC0" w14:textId="77777777" w:rsidR="00D12361" w:rsidRPr="00DA2327" w:rsidRDefault="00D12361" w:rsidP="00704D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elect (X) correct option</w:t>
            </w:r>
          </w:p>
        </w:tc>
      </w:tr>
      <w:tr w:rsidR="00D12361" w:rsidRPr="00DA2327" w14:paraId="2312E4AB" w14:textId="77777777" w:rsidTr="00645591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</w:tcPr>
          <w:p w14:paraId="61A1E2C8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IBMC/i3s</w:t>
            </w:r>
          </w:p>
        </w:tc>
        <w:tc>
          <w:tcPr>
            <w:tcW w:w="6146" w:type="dxa"/>
          </w:tcPr>
          <w:p w14:paraId="1A8608F8" w14:textId="77777777" w:rsidR="00D12361" w:rsidRPr="00DA2327" w:rsidRDefault="00D12361" w:rsidP="00704D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37F12B9A" w14:textId="77777777" w:rsidTr="00645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tcBorders>
              <w:top w:val="none" w:sz="0" w:space="0" w:color="auto"/>
              <w:bottom w:val="none" w:sz="0" w:space="0" w:color="auto"/>
            </w:tcBorders>
          </w:tcPr>
          <w:p w14:paraId="26DB2E0B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proofErr w:type="spellStart"/>
            <w:r w:rsidRPr="00645591">
              <w:rPr>
                <w:rFonts w:ascii="Open Sans" w:hAnsi="Open Sans" w:cs="Open Sans"/>
                <w:b w:val="0"/>
              </w:rPr>
              <w:t>UniPD</w:t>
            </w:r>
            <w:proofErr w:type="spellEnd"/>
          </w:p>
        </w:tc>
        <w:tc>
          <w:tcPr>
            <w:tcW w:w="6146" w:type="dxa"/>
            <w:tcBorders>
              <w:top w:val="none" w:sz="0" w:space="0" w:color="auto"/>
              <w:bottom w:val="none" w:sz="0" w:space="0" w:color="auto"/>
            </w:tcBorders>
          </w:tcPr>
          <w:p w14:paraId="41821F22" w14:textId="77777777" w:rsidR="00D12361" w:rsidRPr="00DA2327" w:rsidRDefault="00D12361" w:rsidP="00704D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5CAC739A" w14:textId="77777777" w:rsidTr="00645591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</w:tcPr>
          <w:p w14:paraId="3A227B07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VIB</w:t>
            </w:r>
          </w:p>
        </w:tc>
        <w:tc>
          <w:tcPr>
            <w:tcW w:w="6146" w:type="dxa"/>
          </w:tcPr>
          <w:p w14:paraId="57D68B57" w14:textId="77777777" w:rsidR="00D12361" w:rsidRPr="00DA2327" w:rsidRDefault="00D12361" w:rsidP="00704D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41ADF643" w14:textId="77777777" w:rsidTr="00645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tcBorders>
              <w:top w:val="none" w:sz="0" w:space="0" w:color="auto"/>
              <w:bottom w:val="none" w:sz="0" w:space="0" w:color="auto"/>
            </w:tcBorders>
          </w:tcPr>
          <w:p w14:paraId="5EDBC378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UAB</w:t>
            </w:r>
          </w:p>
        </w:tc>
        <w:tc>
          <w:tcPr>
            <w:tcW w:w="6146" w:type="dxa"/>
            <w:tcBorders>
              <w:top w:val="none" w:sz="0" w:space="0" w:color="auto"/>
              <w:bottom w:val="none" w:sz="0" w:space="0" w:color="auto"/>
            </w:tcBorders>
          </w:tcPr>
          <w:p w14:paraId="2FE6BB58" w14:textId="77777777" w:rsidR="00D12361" w:rsidRPr="00DA2327" w:rsidRDefault="00D12361" w:rsidP="00704D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5F6F28BF" w14:textId="77777777" w:rsidTr="00645591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shd w:val="clear" w:color="auto" w:fill="F2F2F2" w:themeFill="background1" w:themeFillShade="F2"/>
          </w:tcPr>
          <w:p w14:paraId="49CD3345" w14:textId="77777777" w:rsidR="00D12361" w:rsidRPr="00DA2327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DA2327">
              <w:rPr>
                <w:rFonts w:ascii="Open Sans" w:hAnsi="Open Sans" w:cs="Open Sans"/>
              </w:rPr>
              <w:t>Type of Communication</w:t>
            </w:r>
          </w:p>
        </w:tc>
        <w:tc>
          <w:tcPr>
            <w:tcW w:w="6146" w:type="dxa"/>
            <w:shd w:val="clear" w:color="auto" w:fill="F2F2F2" w:themeFill="background1" w:themeFillShade="F2"/>
          </w:tcPr>
          <w:p w14:paraId="6034AA1E" w14:textId="77777777" w:rsidR="00D12361" w:rsidRPr="00DA2327" w:rsidRDefault="00D12361" w:rsidP="00704D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</w:rPr>
              <w:t>Select (X) correct option</w:t>
            </w:r>
          </w:p>
        </w:tc>
      </w:tr>
      <w:tr w:rsidR="00D12361" w:rsidRPr="00DA2327" w14:paraId="4EC1FF35" w14:textId="77777777" w:rsidTr="00645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tcBorders>
              <w:top w:val="none" w:sz="0" w:space="0" w:color="auto"/>
              <w:bottom w:val="none" w:sz="0" w:space="0" w:color="auto"/>
            </w:tcBorders>
          </w:tcPr>
          <w:p w14:paraId="467B1E26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Poster</w:t>
            </w:r>
          </w:p>
        </w:tc>
        <w:tc>
          <w:tcPr>
            <w:tcW w:w="6146" w:type="dxa"/>
            <w:tcBorders>
              <w:top w:val="none" w:sz="0" w:space="0" w:color="auto"/>
              <w:bottom w:val="none" w:sz="0" w:space="0" w:color="auto"/>
            </w:tcBorders>
          </w:tcPr>
          <w:p w14:paraId="7C406DD2" w14:textId="77777777" w:rsidR="00D12361" w:rsidRPr="00DA2327" w:rsidRDefault="00D12361" w:rsidP="00704D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1A05FB7B" w14:textId="77777777" w:rsidTr="00645591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</w:tcPr>
          <w:p w14:paraId="03688014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Oral</w:t>
            </w:r>
          </w:p>
        </w:tc>
        <w:tc>
          <w:tcPr>
            <w:tcW w:w="6146" w:type="dxa"/>
          </w:tcPr>
          <w:p w14:paraId="5B06415A" w14:textId="77777777" w:rsidR="00D12361" w:rsidRPr="00DA2327" w:rsidRDefault="00D12361" w:rsidP="00704D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02123AD9" w14:textId="77777777" w:rsidTr="00645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tcBorders>
              <w:top w:val="none" w:sz="0" w:space="0" w:color="auto"/>
              <w:bottom w:val="none" w:sz="0" w:space="0" w:color="auto"/>
            </w:tcBorders>
          </w:tcPr>
          <w:p w14:paraId="728D52BB" w14:textId="1E348B60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Other: (provide details)</w:t>
            </w:r>
          </w:p>
        </w:tc>
        <w:tc>
          <w:tcPr>
            <w:tcW w:w="6146" w:type="dxa"/>
            <w:tcBorders>
              <w:top w:val="none" w:sz="0" w:space="0" w:color="auto"/>
              <w:bottom w:val="none" w:sz="0" w:space="0" w:color="auto"/>
            </w:tcBorders>
          </w:tcPr>
          <w:p w14:paraId="32ABC0DA" w14:textId="77777777" w:rsidR="00D12361" w:rsidRPr="00DA2327" w:rsidRDefault="00D12361" w:rsidP="00704D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52DE2F5E" w14:textId="77777777" w:rsidTr="00645591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shd w:val="clear" w:color="auto" w:fill="F2F2F2" w:themeFill="background1" w:themeFillShade="F2"/>
          </w:tcPr>
          <w:p w14:paraId="26A55829" w14:textId="77777777" w:rsidR="00D12361" w:rsidRPr="00DA2327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DA2327">
              <w:rPr>
                <w:rFonts w:ascii="Open Sans" w:hAnsi="Open Sans" w:cs="Open Sans"/>
              </w:rPr>
              <w:t>Conference information:</w:t>
            </w:r>
          </w:p>
        </w:tc>
        <w:tc>
          <w:tcPr>
            <w:tcW w:w="6146" w:type="dxa"/>
            <w:shd w:val="clear" w:color="auto" w:fill="F2F2F2" w:themeFill="background1" w:themeFillShade="F2"/>
          </w:tcPr>
          <w:p w14:paraId="3033EB7F" w14:textId="77777777" w:rsidR="00D12361" w:rsidRPr="00DA2327" w:rsidRDefault="00D12361" w:rsidP="00704D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</w:rPr>
            </w:pPr>
          </w:p>
        </w:tc>
      </w:tr>
      <w:tr w:rsidR="00D12361" w:rsidRPr="00DA2327" w14:paraId="564830D5" w14:textId="77777777" w:rsidTr="00645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tcBorders>
              <w:top w:val="none" w:sz="0" w:space="0" w:color="auto"/>
              <w:bottom w:val="none" w:sz="0" w:space="0" w:color="auto"/>
            </w:tcBorders>
          </w:tcPr>
          <w:p w14:paraId="30CC06E3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Event Name:</w:t>
            </w:r>
          </w:p>
        </w:tc>
        <w:tc>
          <w:tcPr>
            <w:tcW w:w="6146" w:type="dxa"/>
            <w:tcBorders>
              <w:top w:val="none" w:sz="0" w:space="0" w:color="auto"/>
              <w:bottom w:val="none" w:sz="0" w:space="0" w:color="auto"/>
            </w:tcBorders>
          </w:tcPr>
          <w:p w14:paraId="1E30EEDC" w14:textId="77777777" w:rsidR="00D12361" w:rsidRPr="00DA2327" w:rsidRDefault="00D12361" w:rsidP="00704D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D12361" w:rsidRPr="00DA2327" w14:paraId="56281C5C" w14:textId="77777777" w:rsidTr="00645591">
        <w:trPr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</w:tcPr>
          <w:p w14:paraId="2A863D16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Abstract submission deadline date:</w:t>
            </w:r>
          </w:p>
        </w:tc>
        <w:tc>
          <w:tcPr>
            <w:tcW w:w="6146" w:type="dxa"/>
          </w:tcPr>
          <w:p w14:paraId="7AE2496F" w14:textId="77777777" w:rsidR="00D12361" w:rsidRPr="00DA2327" w:rsidRDefault="00D12361" w:rsidP="00704D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D/MM/YYYY</w:t>
            </w:r>
          </w:p>
        </w:tc>
      </w:tr>
      <w:tr w:rsidR="00D12361" w:rsidRPr="00DA2327" w14:paraId="3D3E9ECE" w14:textId="77777777" w:rsidTr="00645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tcBorders>
              <w:top w:val="none" w:sz="0" w:space="0" w:color="auto"/>
              <w:bottom w:val="none" w:sz="0" w:space="0" w:color="auto"/>
            </w:tcBorders>
          </w:tcPr>
          <w:p w14:paraId="5BD4EB22" w14:textId="3B8E8365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 xml:space="preserve">Conference </w:t>
            </w:r>
            <w:r w:rsidR="00645591">
              <w:rPr>
                <w:rFonts w:ascii="Open Sans" w:hAnsi="Open Sans" w:cs="Open Sans"/>
                <w:b w:val="0"/>
              </w:rPr>
              <w:t>s</w:t>
            </w:r>
            <w:r w:rsidRPr="00645591">
              <w:rPr>
                <w:rFonts w:ascii="Open Sans" w:hAnsi="Open Sans" w:cs="Open Sans"/>
                <w:b w:val="0"/>
              </w:rPr>
              <w:t>tart date:</w:t>
            </w:r>
          </w:p>
        </w:tc>
        <w:tc>
          <w:tcPr>
            <w:tcW w:w="6146" w:type="dxa"/>
            <w:tcBorders>
              <w:top w:val="none" w:sz="0" w:space="0" w:color="auto"/>
              <w:bottom w:val="none" w:sz="0" w:space="0" w:color="auto"/>
            </w:tcBorders>
          </w:tcPr>
          <w:p w14:paraId="124D5EE8" w14:textId="77777777" w:rsidR="00D12361" w:rsidRPr="00DA2327" w:rsidRDefault="00D12361" w:rsidP="00704D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D/MM/YYYY</w:t>
            </w:r>
          </w:p>
        </w:tc>
      </w:tr>
      <w:tr w:rsidR="00D12361" w:rsidRPr="00DA2327" w14:paraId="40B8433A" w14:textId="77777777" w:rsidTr="00645591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</w:tcPr>
          <w:p w14:paraId="265F2B57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 xml:space="preserve">Conference end date:  </w:t>
            </w:r>
          </w:p>
        </w:tc>
        <w:tc>
          <w:tcPr>
            <w:tcW w:w="6146" w:type="dxa"/>
          </w:tcPr>
          <w:p w14:paraId="2C0E6EAA" w14:textId="77777777" w:rsidR="00D12361" w:rsidRPr="00DA2327" w:rsidRDefault="00D12361" w:rsidP="00704D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D/MM/YYYY</w:t>
            </w:r>
          </w:p>
        </w:tc>
      </w:tr>
      <w:tr w:rsidR="00D12361" w:rsidRPr="00DA2327" w14:paraId="500A925A" w14:textId="77777777" w:rsidTr="00645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  <w:tcBorders>
              <w:top w:val="none" w:sz="0" w:space="0" w:color="auto"/>
              <w:bottom w:val="none" w:sz="0" w:space="0" w:color="auto"/>
            </w:tcBorders>
          </w:tcPr>
          <w:p w14:paraId="77F7EF3E" w14:textId="77777777" w:rsidR="00D12361" w:rsidRPr="00645591" w:rsidRDefault="00D12361" w:rsidP="00704D3C">
            <w:pPr>
              <w:jc w:val="both"/>
              <w:rPr>
                <w:rFonts w:ascii="Open Sans" w:hAnsi="Open Sans" w:cs="Open Sans"/>
                <w:b w:val="0"/>
              </w:rPr>
            </w:pPr>
            <w:r w:rsidRPr="00645591">
              <w:rPr>
                <w:rFonts w:ascii="Open Sans" w:hAnsi="Open Sans" w:cs="Open Sans"/>
                <w:b w:val="0"/>
              </w:rPr>
              <w:t>Conference location:</w:t>
            </w:r>
          </w:p>
        </w:tc>
        <w:tc>
          <w:tcPr>
            <w:tcW w:w="6146" w:type="dxa"/>
            <w:tcBorders>
              <w:top w:val="none" w:sz="0" w:space="0" w:color="auto"/>
              <w:bottom w:val="none" w:sz="0" w:space="0" w:color="auto"/>
            </w:tcBorders>
          </w:tcPr>
          <w:p w14:paraId="7DA2224B" w14:textId="77777777" w:rsidR="00D12361" w:rsidRPr="00DA2327" w:rsidRDefault="00D12361" w:rsidP="00704D3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  <w:tr w:rsidR="00645591" w:rsidRPr="00DA2327" w14:paraId="5B563E56" w14:textId="77777777" w:rsidTr="00645591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7" w:type="dxa"/>
          </w:tcPr>
          <w:p w14:paraId="299982F7" w14:textId="65A5618E" w:rsidR="00645591" w:rsidRPr="00645591" w:rsidRDefault="00645591" w:rsidP="00704D3C">
            <w:pPr>
              <w:jc w:val="both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 xml:space="preserve">Link to </w:t>
            </w:r>
            <w:r w:rsidR="00273BC1">
              <w:rPr>
                <w:rFonts w:ascii="Open Sans" w:hAnsi="Open Sans" w:cs="Open Sans"/>
                <w:b w:val="0"/>
              </w:rPr>
              <w:t xml:space="preserve">the </w:t>
            </w:r>
            <w:r>
              <w:rPr>
                <w:rFonts w:ascii="Open Sans" w:hAnsi="Open Sans" w:cs="Open Sans"/>
                <w:b w:val="0"/>
              </w:rPr>
              <w:t>conference web</w:t>
            </w:r>
            <w:r w:rsidR="00273BC1">
              <w:rPr>
                <w:rFonts w:ascii="Open Sans" w:hAnsi="Open Sans" w:cs="Open Sans"/>
                <w:b w:val="0"/>
              </w:rPr>
              <w:t>page</w:t>
            </w:r>
            <w:r>
              <w:rPr>
                <w:rFonts w:ascii="Open Sans" w:hAnsi="Open Sans" w:cs="Open Sans"/>
                <w:b w:val="0"/>
              </w:rPr>
              <w:t>:</w:t>
            </w:r>
          </w:p>
        </w:tc>
        <w:tc>
          <w:tcPr>
            <w:tcW w:w="6146" w:type="dxa"/>
          </w:tcPr>
          <w:p w14:paraId="0141FB67" w14:textId="77777777" w:rsidR="00645591" w:rsidRPr="00DA2327" w:rsidRDefault="00645591" w:rsidP="00704D3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</w:tr>
    </w:tbl>
    <w:p w14:paraId="1401D72A" w14:textId="3393ADB6" w:rsidR="00BC3C02" w:rsidRPr="00273BC1" w:rsidRDefault="00BC3C02" w:rsidP="001D29B2">
      <w:bookmarkStart w:id="0" w:name="_GoBack"/>
      <w:bookmarkEnd w:id="0"/>
    </w:p>
    <w:sectPr w:rsidR="00BC3C02" w:rsidRPr="00273BC1" w:rsidSect="001D29B2">
      <w:headerReference w:type="default" r:id="rId8"/>
      <w:footerReference w:type="even" r:id="rId9"/>
      <w:footerReference w:type="default" r:id="rId10"/>
      <w:footerReference w:type="first" r:id="rId11"/>
      <w:pgSz w:w="11900" w:h="16840"/>
      <w:pgMar w:top="1440" w:right="985" w:bottom="1440" w:left="1134" w:header="363" w:footer="7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C320F7" w14:textId="77777777" w:rsidR="00D35DB6" w:rsidRDefault="00D35DB6" w:rsidP="00DC19D1">
      <w:pPr>
        <w:spacing w:line="240" w:lineRule="auto"/>
      </w:pPr>
      <w:r>
        <w:separator/>
      </w:r>
    </w:p>
  </w:endnote>
  <w:endnote w:type="continuationSeparator" w:id="0">
    <w:p w14:paraId="608139A8" w14:textId="77777777" w:rsidR="00D35DB6" w:rsidRDefault="00D35DB6" w:rsidP="00DC19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Light">
    <w:altName w:val="Times New Roman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">
    <w:altName w:val="Corbel"/>
    <w:charset w:val="00"/>
    <w:family w:val="swiss"/>
    <w:pitch w:val="variable"/>
    <w:sig w:usb0="00000001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venir Next Demi Bold">
    <w:altName w:val="Trebuchet MS"/>
    <w:charset w:val="00"/>
    <w:family w:val="swiss"/>
    <w:pitch w:val="variable"/>
    <w:sig w:usb0="00000001" w:usb1="5000204A" w:usb2="00000000" w:usb3="00000000" w:csb0="0000009B" w:csb1="00000000"/>
  </w:font>
  <w:font w:name="Gotham Medium">
    <w:altName w:val="Times New Roman"/>
    <w:charset w:val="4D"/>
    <w:family w:val="auto"/>
    <w:pitch w:val="variable"/>
    <w:sig w:usb0="A10000FF" w:usb1="4000005B" w:usb2="00000000" w:usb3="00000000" w:csb0="0000019B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Gotham Book">
    <w:altName w:val="Times New Roman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Bold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venir Next Medium">
    <w:altName w:val="Trebuchet MS"/>
    <w:charset w:val="00"/>
    <w:family w:val="swiss"/>
    <w:pitch w:val="variable"/>
    <w:sig w:usb0="00000001" w:usb1="5000204A" w:usb2="00000000" w:usb3="00000000" w:csb0="0000009B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9499676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B052E8" w14:textId="6ACEC7C8" w:rsidR="00475B86" w:rsidRDefault="00475B86" w:rsidP="004C7E02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33F8BEC" w14:textId="77777777" w:rsidR="005B0B4E" w:rsidRDefault="005B0B4E" w:rsidP="00475B8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F970B" w14:textId="3DC567AE" w:rsidR="002465DF" w:rsidRDefault="001E5BEF" w:rsidP="001E5BEF">
    <w:pPr>
      <w:pStyle w:val="Footer"/>
      <w:ind w:firstLine="567"/>
    </w:pPr>
    <w:r>
      <w:rPr>
        <w:noProof/>
        <w:lang w:val="en-GB" w:eastAsia="en-GB"/>
      </w:rPr>
      <w:drawing>
        <wp:inline distT="0" distB="0" distL="0" distR="0" wp14:anchorId="59274C83" wp14:editId="713F4671">
          <wp:extent cx="2630906" cy="647548"/>
          <wp:effectExtent l="0" t="0" r="0" b="635"/>
          <wp:docPr id="2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unding+flag copy.png"/>
                  <pic:cNvPicPr/>
                </pic:nvPicPr>
                <pic:blipFill rotWithShape="1">
                  <a:blip r:embed="rId1"/>
                  <a:srcRect l="3354" b="11629"/>
                  <a:stretch/>
                </pic:blipFill>
                <pic:spPr bwMode="auto">
                  <a:xfrm>
                    <a:off x="0" y="0"/>
                    <a:ext cx="2689878" cy="6620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7823F" w14:textId="4CBCB38E" w:rsidR="00907C83" w:rsidRDefault="00907C83" w:rsidP="00907C83">
    <w:pPr>
      <w:pStyle w:val="Footer"/>
      <w:ind w:firstLine="1134"/>
    </w:pPr>
    <w:r>
      <w:rPr>
        <w:noProof/>
        <w:color w:val="0081CA"/>
        <w:sz w:val="48"/>
        <w:szCs w:val="48"/>
        <w:lang w:val="en-GB" w:eastAsia="en-GB"/>
      </w:rPr>
      <w:drawing>
        <wp:inline distT="0" distB="0" distL="0" distR="0" wp14:anchorId="7E413469" wp14:editId="4CA1C7B5">
          <wp:extent cx="3288403" cy="701675"/>
          <wp:effectExtent l="0" t="0" r="1270" b="0"/>
          <wp:docPr id="2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logosbeneficaireserasmusright_withthesupport-01_0.jpg"/>
                  <pic:cNvPicPr/>
                </pic:nvPicPr>
                <pic:blipFill rotWithShape="1">
                  <a:blip r:embed="rId1"/>
                  <a:srcRect l="3879"/>
                  <a:stretch/>
                </pic:blipFill>
                <pic:spPr bwMode="auto">
                  <a:xfrm>
                    <a:off x="0" y="0"/>
                    <a:ext cx="3288872" cy="7017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F4DB64" w14:textId="77777777" w:rsidR="00D35DB6" w:rsidRDefault="00D35DB6" w:rsidP="00DC19D1">
      <w:pPr>
        <w:spacing w:line="240" w:lineRule="auto"/>
      </w:pPr>
      <w:r>
        <w:separator/>
      </w:r>
    </w:p>
  </w:footnote>
  <w:footnote w:type="continuationSeparator" w:id="0">
    <w:p w14:paraId="53A0293A" w14:textId="77777777" w:rsidR="00D35DB6" w:rsidRDefault="00D35DB6" w:rsidP="00DC19D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30AB2" w14:textId="77777777" w:rsidR="006A53CB" w:rsidRDefault="006A53CB"/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564"/>
      <w:gridCol w:w="4456"/>
    </w:tblGrid>
    <w:tr w:rsidR="00EE64B6" w14:paraId="7EB8C804" w14:textId="77777777" w:rsidTr="006A53CB">
      <w:trPr>
        <w:trHeight w:val="1200"/>
      </w:trPr>
      <w:tc>
        <w:tcPr>
          <w:tcW w:w="456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29A4032" w14:textId="77777777" w:rsidR="00EE64B6" w:rsidRDefault="006A53CB" w:rsidP="00EE64B6">
          <w:pPr>
            <w:pStyle w:val="Header"/>
            <w:rPr>
              <w:color w:val="0081CA"/>
              <w:sz w:val="13"/>
              <w:szCs w:val="13"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367DE435" wp14:editId="0A2E7E2F">
                <wp:extent cx="2100580" cy="1954246"/>
                <wp:effectExtent l="0" t="0" r="0" b="0"/>
                <wp:docPr id="20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+TEXT_COLOR_V.png"/>
                        <pic:cNvPicPr/>
                      </pic:nvPicPr>
                      <pic:blipFill rotWithShape="1">
                        <a:blip r:embed="rId1"/>
                        <a:srcRect l="8437" t="5434" r="9682"/>
                        <a:stretch/>
                      </pic:blipFill>
                      <pic:spPr bwMode="auto">
                        <a:xfrm>
                          <a:off x="0" y="0"/>
                          <a:ext cx="2112157" cy="19650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3F436890" w14:textId="5BE17033" w:rsidR="006A53CB" w:rsidRPr="005B0B4E" w:rsidRDefault="006A53CB" w:rsidP="00EE64B6">
          <w:pPr>
            <w:pStyle w:val="Header"/>
            <w:rPr>
              <w:color w:val="0081CA"/>
              <w:sz w:val="13"/>
              <w:szCs w:val="13"/>
            </w:rPr>
          </w:pPr>
        </w:p>
      </w:tc>
      <w:tc>
        <w:tcPr>
          <w:tcW w:w="4456" w:type="dxa"/>
          <w:tcBorders>
            <w:top w:val="nil"/>
            <w:left w:val="nil"/>
            <w:bottom w:val="nil"/>
            <w:right w:val="nil"/>
          </w:tcBorders>
        </w:tcPr>
        <w:p w14:paraId="32709874" w14:textId="77777777" w:rsidR="006A53CB" w:rsidRDefault="006A53CB" w:rsidP="00EE64B6">
          <w:pPr>
            <w:pStyle w:val="Header"/>
            <w:jc w:val="right"/>
            <w:rPr>
              <w:szCs w:val="14"/>
            </w:rPr>
          </w:pPr>
        </w:p>
        <w:p w14:paraId="12B20B54" w14:textId="77777777" w:rsidR="006A53CB" w:rsidRDefault="006A53CB" w:rsidP="00EE64B6">
          <w:pPr>
            <w:pStyle w:val="Header"/>
            <w:jc w:val="right"/>
            <w:rPr>
              <w:szCs w:val="14"/>
            </w:rPr>
          </w:pPr>
        </w:p>
        <w:p w14:paraId="081995D9" w14:textId="77777777" w:rsidR="006A53CB" w:rsidRDefault="006A53CB" w:rsidP="00EE64B6">
          <w:pPr>
            <w:pStyle w:val="Header"/>
            <w:jc w:val="right"/>
            <w:rPr>
              <w:szCs w:val="14"/>
            </w:rPr>
          </w:pPr>
        </w:p>
        <w:p w14:paraId="1A2F45E9" w14:textId="77777777" w:rsidR="006A53CB" w:rsidRDefault="006A53CB" w:rsidP="00EE64B6">
          <w:pPr>
            <w:pStyle w:val="Header"/>
            <w:jc w:val="right"/>
            <w:rPr>
              <w:szCs w:val="14"/>
            </w:rPr>
          </w:pPr>
        </w:p>
        <w:p w14:paraId="7D5304C2" w14:textId="77777777" w:rsidR="006A53CB" w:rsidRDefault="006A53CB" w:rsidP="00EE64B6">
          <w:pPr>
            <w:pStyle w:val="Header"/>
            <w:jc w:val="right"/>
            <w:rPr>
              <w:szCs w:val="14"/>
            </w:rPr>
          </w:pPr>
        </w:p>
        <w:p w14:paraId="62776764" w14:textId="77777777" w:rsidR="006A53CB" w:rsidRDefault="006A53CB" w:rsidP="00EE64B6">
          <w:pPr>
            <w:pStyle w:val="Header"/>
            <w:jc w:val="right"/>
            <w:rPr>
              <w:szCs w:val="14"/>
            </w:rPr>
          </w:pPr>
        </w:p>
        <w:p w14:paraId="669396B9" w14:textId="77777777" w:rsidR="006A53CB" w:rsidRDefault="006A53CB" w:rsidP="00EE64B6">
          <w:pPr>
            <w:pStyle w:val="Header"/>
            <w:jc w:val="right"/>
            <w:rPr>
              <w:szCs w:val="14"/>
            </w:rPr>
          </w:pPr>
        </w:p>
        <w:p w14:paraId="68764871" w14:textId="77777777" w:rsidR="006A53CB" w:rsidRDefault="006A53CB" w:rsidP="00EE64B6">
          <w:pPr>
            <w:pStyle w:val="Header"/>
            <w:jc w:val="right"/>
            <w:rPr>
              <w:szCs w:val="14"/>
            </w:rPr>
          </w:pPr>
        </w:p>
        <w:p w14:paraId="758B34E3" w14:textId="77777777" w:rsidR="006A53CB" w:rsidRDefault="006A53CB" w:rsidP="00EE64B6">
          <w:pPr>
            <w:pStyle w:val="Header"/>
            <w:jc w:val="right"/>
            <w:rPr>
              <w:szCs w:val="14"/>
            </w:rPr>
          </w:pPr>
        </w:p>
        <w:p w14:paraId="5057C751" w14:textId="77777777" w:rsidR="006A53CB" w:rsidRDefault="006A53CB" w:rsidP="00EE64B6">
          <w:pPr>
            <w:pStyle w:val="Header"/>
            <w:jc w:val="right"/>
            <w:rPr>
              <w:szCs w:val="14"/>
            </w:rPr>
          </w:pPr>
        </w:p>
        <w:p w14:paraId="180F3255" w14:textId="7878E0DF" w:rsidR="00EE64B6" w:rsidRDefault="00EE64B6" w:rsidP="00EE64B6">
          <w:pPr>
            <w:pStyle w:val="Header"/>
            <w:jc w:val="right"/>
            <w:rPr>
              <w:szCs w:val="14"/>
            </w:rPr>
          </w:pPr>
          <w:r w:rsidRPr="00F62992">
            <w:rPr>
              <w:noProof/>
              <w:color w:val="0081CA"/>
              <w:sz w:val="13"/>
              <w:szCs w:val="13"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9504" behindDoc="0" locked="0" layoutInCell="1" allowOverlap="1" wp14:anchorId="11DE4DB9" wp14:editId="3E3108EB">
                    <wp:simplePos x="0" y="0"/>
                    <wp:positionH relativeFrom="column">
                      <wp:posOffset>2396615</wp:posOffset>
                    </wp:positionH>
                    <wp:positionV relativeFrom="paragraph">
                      <wp:posOffset>84455</wp:posOffset>
                    </wp:positionV>
                    <wp:extent cx="330200" cy="0"/>
                    <wp:effectExtent l="0" t="0" r="12700" b="12700"/>
                    <wp:wrapNone/>
                    <wp:docPr id="5" name="Straight Connector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330200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2F732C95" id="Straight Connector 5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8.7pt,6.65pt" to="214.7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" strokecolor="#bfbfbf [2412]" strokeweight="1.25pt">
                    <v:stroke joinstyle="miter"/>
                  </v:line>
                </w:pict>
              </mc:Fallback>
            </mc:AlternateContent>
          </w:r>
        </w:p>
        <w:p w14:paraId="57D94272" w14:textId="77777777" w:rsidR="001E5BEF" w:rsidRDefault="001E5BEF" w:rsidP="00EE64B6">
          <w:pPr>
            <w:pStyle w:val="Header"/>
            <w:ind w:right="-19"/>
            <w:jc w:val="right"/>
            <w:rPr>
              <w:szCs w:val="14"/>
            </w:rPr>
          </w:pPr>
          <w:r w:rsidRPr="001E5BEF">
            <w:rPr>
              <w:szCs w:val="14"/>
            </w:rPr>
            <w:t xml:space="preserve">Grant agreement ID: 952334 </w:t>
          </w:r>
        </w:p>
        <w:p w14:paraId="7D1C335A" w14:textId="00E119C0" w:rsidR="00EE64B6" w:rsidRDefault="001E5BEF" w:rsidP="00EE64B6">
          <w:pPr>
            <w:pStyle w:val="Header"/>
            <w:ind w:right="-19"/>
            <w:jc w:val="right"/>
            <w:rPr>
              <w:szCs w:val="14"/>
            </w:rPr>
          </w:pPr>
          <w:r w:rsidRPr="001E5BEF">
            <w:rPr>
              <w:szCs w:val="14"/>
            </w:rPr>
            <w:t>H2020-EU.4.</w:t>
          </w:r>
          <w:r w:rsidR="00AA7A56">
            <w:rPr>
              <w:szCs w:val="14"/>
            </w:rPr>
            <w:t xml:space="preserve"> </w:t>
          </w:r>
          <w:r w:rsidRPr="001E5BEF">
            <w:rPr>
              <w:szCs w:val="14"/>
            </w:rPr>
            <w:t>b. - Twinning of research institutions</w:t>
          </w:r>
        </w:p>
        <w:p w14:paraId="26D2C413" w14:textId="40BA0FCE" w:rsidR="001E5BEF" w:rsidRDefault="001E5BEF" w:rsidP="00EE64B6">
          <w:pPr>
            <w:pStyle w:val="Header"/>
            <w:ind w:right="-19"/>
            <w:jc w:val="right"/>
            <w:rPr>
              <w:szCs w:val="14"/>
            </w:rPr>
          </w:pPr>
          <w:r w:rsidRPr="001E5BEF">
            <w:rPr>
              <w:szCs w:val="14"/>
            </w:rPr>
            <w:t>H2020-WIDESPREAD-2020-5</w:t>
          </w:r>
        </w:p>
      </w:tc>
    </w:tr>
  </w:tbl>
  <w:p w14:paraId="584062F5" w14:textId="77777777" w:rsidR="00EE64B6" w:rsidRPr="00EE64B6" w:rsidRDefault="00EE64B6" w:rsidP="00EE64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6763D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D862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A60F7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24408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A7A84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7CC7F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18D4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5CFE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0E88E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88E7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601D3"/>
    <w:multiLevelType w:val="hybridMultilevel"/>
    <w:tmpl w:val="3C587762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542F32"/>
    <w:multiLevelType w:val="hybridMultilevel"/>
    <w:tmpl w:val="E45ADF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1F6604"/>
    <w:multiLevelType w:val="multilevel"/>
    <w:tmpl w:val="D22C6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B4D4BD5"/>
    <w:multiLevelType w:val="hybridMultilevel"/>
    <w:tmpl w:val="A092AEC2"/>
    <w:lvl w:ilvl="0" w:tplc="273CAF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1864E9"/>
    <w:multiLevelType w:val="hybridMultilevel"/>
    <w:tmpl w:val="2026BD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253713"/>
    <w:multiLevelType w:val="hybridMultilevel"/>
    <w:tmpl w:val="0AF48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B220D6"/>
    <w:multiLevelType w:val="hybridMultilevel"/>
    <w:tmpl w:val="DEC242F8"/>
    <w:lvl w:ilvl="0" w:tplc="694859C2">
      <w:start w:val="3"/>
      <w:numFmt w:val="bullet"/>
      <w:lvlText w:val="-"/>
      <w:lvlJc w:val="left"/>
      <w:pPr>
        <w:ind w:left="720" w:hanging="360"/>
      </w:pPr>
      <w:rPr>
        <w:rFonts w:ascii="Gotham Light" w:eastAsia="Times New Roman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6A2B99"/>
    <w:multiLevelType w:val="hybridMultilevel"/>
    <w:tmpl w:val="79788026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A15585"/>
    <w:multiLevelType w:val="hybridMultilevel"/>
    <w:tmpl w:val="10BC7B5A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DBD08BA"/>
    <w:multiLevelType w:val="hybridMultilevel"/>
    <w:tmpl w:val="06AC6BD6"/>
    <w:lvl w:ilvl="0" w:tplc="6D06031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C95BDA"/>
    <w:multiLevelType w:val="hybridMultilevel"/>
    <w:tmpl w:val="219CE9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73845EB"/>
    <w:multiLevelType w:val="hybridMultilevel"/>
    <w:tmpl w:val="BA88AD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8DF3001"/>
    <w:multiLevelType w:val="hybridMultilevel"/>
    <w:tmpl w:val="B11C0F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D77988"/>
    <w:multiLevelType w:val="hybridMultilevel"/>
    <w:tmpl w:val="3A343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4E06A8"/>
    <w:multiLevelType w:val="hybridMultilevel"/>
    <w:tmpl w:val="34C6E77C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9851DB"/>
    <w:multiLevelType w:val="hybridMultilevel"/>
    <w:tmpl w:val="E8A6D93C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930BD1"/>
    <w:multiLevelType w:val="multilevel"/>
    <w:tmpl w:val="FAD8B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B181243"/>
    <w:multiLevelType w:val="hybridMultilevel"/>
    <w:tmpl w:val="BA5273E8"/>
    <w:lvl w:ilvl="0" w:tplc="694859C2">
      <w:start w:val="3"/>
      <w:numFmt w:val="bullet"/>
      <w:lvlText w:val="-"/>
      <w:lvlJc w:val="left"/>
      <w:pPr>
        <w:ind w:left="720" w:hanging="360"/>
      </w:pPr>
      <w:rPr>
        <w:rFonts w:ascii="Gotham Light" w:eastAsia="Times New Roman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AE0F05"/>
    <w:multiLevelType w:val="hybridMultilevel"/>
    <w:tmpl w:val="E33881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BB230A"/>
    <w:multiLevelType w:val="hybridMultilevel"/>
    <w:tmpl w:val="E72AFAF0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A27F15"/>
    <w:multiLevelType w:val="hybridMultilevel"/>
    <w:tmpl w:val="1A6C0C82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225C3"/>
    <w:multiLevelType w:val="hybridMultilevel"/>
    <w:tmpl w:val="C18A66C2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DB29E2"/>
    <w:multiLevelType w:val="hybridMultilevel"/>
    <w:tmpl w:val="E328F42A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2C50B2"/>
    <w:multiLevelType w:val="hybridMultilevel"/>
    <w:tmpl w:val="21029B98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27000E"/>
    <w:multiLevelType w:val="hybridMultilevel"/>
    <w:tmpl w:val="9E9E7D2E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7767A6"/>
    <w:multiLevelType w:val="hybridMultilevel"/>
    <w:tmpl w:val="3A4E4B86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07585C"/>
    <w:multiLevelType w:val="hybridMultilevel"/>
    <w:tmpl w:val="FDFE7FCE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471CA"/>
    <w:multiLevelType w:val="hybridMultilevel"/>
    <w:tmpl w:val="54F832F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356675"/>
    <w:multiLevelType w:val="hybridMultilevel"/>
    <w:tmpl w:val="C5E4728A"/>
    <w:lvl w:ilvl="0" w:tplc="6D06031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60734"/>
    <w:multiLevelType w:val="hybridMultilevel"/>
    <w:tmpl w:val="F4A6265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156789"/>
    <w:multiLevelType w:val="hybridMultilevel"/>
    <w:tmpl w:val="5E58D4D8"/>
    <w:lvl w:ilvl="0" w:tplc="32DC6DFC">
      <w:numFmt w:val="bullet"/>
      <w:lvlText w:val="•"/>
      <w:lvlJc w:val="left"/>
      <w:pPr>
        <w:ind w:left="720" w:hanging="360"/>
      </w:pPr>
      <w:rPr>
        <w:rFonts w:ascii="Gotham Light" w:eastAsiaTheme="minorHAnsi" w:hAnsi="Gotham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2"/>
  </w:num>
  <w:num w:numId="3">
    <w:abstractNumId w:val="27"/>
  </w:num>
  <w:num w:numId="4">
    <w:abstractNumId w:val="16"/>
  </w:num>
  <w:num w:numId="5">
    <w:abstractNumId w:val="29"/>
  </w:num>
  <w:num w:numId="6">
    <w:abstractNumId w:val="40"/>
  </w:num>
  <w:num w:numId="7">
    <w:abstractNumId w:val="14"/>
  </w:num>
  <w:num w:numId="8">
    <w:abstractNumId w:val="21"/>
  </w:num>
  <w:num w:numId="9">
    <w:abstractNumId w:val="37"/>
  </w:num>
  <w:num w:numId="10">
    <w:abstractNumId w:val="24"/>
  </w:num>
  <w:num w:numId="11">
    <w:abstractNumId w:val="20"/>
  </w:num>
  <w:num w:numId="12">
    <w:abstractNumId w:val="38"/>
  </w:num>
  <w:num w:numId="13">
    <w:abstractNumId w:val="31"/>
  </w:num>
  <w:num w:numId="14">
    <w:abstractNumId w:val="35"/>
  </w:num>
  <w:num w:numId="15">
    <w:abstractNumId w:val="34"/>
  </w:num>
  <w:num w:numId="16">
    <w:abstractNumId w:val="19"/>
  </w:num>
  <w:num w:numId="17">
    <w:abstractNumId w:val="22"/>
  </w:num>
  <w:num w:numId="18">
    <w:abstractNumId w:val="18"/>
  </w:num>
  <w:num w:numId="19">
    <w:abstractNumId w:val="36"/>
  </w:num>
  <w:num w:numId="20">
    <w:abstractNumId w:val="25"/>
  </w:num>
  <w:num w:numId="21">
    <w:abstractNumId w:val="10"/>
  </w:num>
  <w:num w:numId="22">
    <w:abstractNumId w:val="32"/>
  </w:num>
  <w:num w:numId="23">
    <w:abstractNumId w:val="23"/>
  </w:num>
  <w:num w:numId="24">
    <w:abstractNumId w:val="28"/>
  </w:num>
  <w:num w:numId="25">
    <w:abstractNumId w:val="0"/>
  </w:num>
  <w:num w:numId="26">
    <w:abstractNumId w:val="1"/>
  </w:num>
  <w:num w:numId="27">
    <w:abstractNumId w:val="2"/>
  </w:num>
  <w:num w:numId="28">
    <w:abstractNumId w:val="3"/>
  </w:num>
  <w:num w:numId="29">
    <w:abstractNumId w:val="8"/>
  </w:num>
  <w:num w:numId="30">
    <w:abstractNumId w:val="4"/>
  </w:num>
  <w:num w:numId="31">
    <w:abstractNumId w:val="5"/>
  </w:num>
  <w:num w:numId="32">
    <w:abstractNumId w:val="6"/>
  </w:num>
  <w:num w:numId="33">
    <w:abstractNumId w:val="7"/>
  </w:num>
  <w:num w:numId="34">
    <w:abstractNumId w:val="9"/>
  </w:num>
  <w:num w:numId="35">
    <w:abstractNumId w:val="39"/>
  </w:num>
  <w:num w:numId="36">
    <w:abstractNumId w:val="11"/>
  </w:num>
  <w:num w:numId="37">
    <w:abstractNumId w:val="15"/>
  </w:num>
  <w:num w:numId="38">
    <w:abstractNumId w:val="33"/>
  </w:num>
  <w:num w:numId="39">
    <w:abstractNumId w:val="17"/>
  </w:num>
  <w:num w:numId="40">
    <w:abstractNumId w:val="30"/>
  </w:num>
  <w:num w:numId="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NDQxNTUxB1KGxko6SsGpxcWZ+XkgBYa1AMcyZvIsAAAA"/>
  </w:docVars>
  <w:rsids>
    <w:rsidRoot w:val="007F6FD0"/>
    <w:rsid w:val="000077AC"/>
    <w:rsid w:val="00022603"/>
    <w:rsid w:val="00026CFB"/>
    <w:rsid w:val="00030117"/>
    <w:rsid w:val="00042A20"/>
    <w:rsid w:val="0005535C"/>
    <w:rsid w:val="000868C9"/>
    <w:rsid w:val="000B6DDE"/>
    <w:rsid w:val="000F3C4D"/>
    <w:rsid w:val="000F4160"/>
    <w:rsid w:val="000F6312"/>
    <w:rsid w:val="001112CD"/>
    <w:rsid w:val="001330CF"/>
    <w:rsid w:val="00133379"/>
    <w:rsid w:val="00142C73"/>
    <w:rsid w:val="0015231B"/>
    <w:rsid w:val="00197C50"/>
    <w:rsid w:val="001B292A"/>
    <w:rsid w:val="001B3ACE"/>
    <w:rsid w:val="001C5E7A"/>
    <w:rsid w:val="001C6CCF"/>
    <w:rsid w:val="001D282C"/>
    <w:rsid w:val="001D29B2"/>
    <w:rsid w:val="001E5BEF"/>
    <w:rsid w:val="0021155D"/>
    <w:rsid w:val="00220753"/>
    <w:rsid w:val="0024029E"/>
    <w:rsid w:val="002465DF"/>
    <w:rsid w:val="00250F03"/>
    <w:rsid w:val="00262756"/>
    <w:rsid w:val="00273BC1"/>
    <w:rsid w:val="00294F63"/>
    <w:rsid w:val="002A0D9B"/>
    <w:rsid w:val="00334228"/>
    <w:rsid w:val="00372D5B"/>
    <w:rsid w:val="00383D2E"/>
    <w:rsid w:val="003B3226"/>
    <w:rsid w:val="003C4E3B"/>
    <w:rsid w:val="003C5780"/>
    <w:rsid w:val="003E5536"/>
    <w:rsid w:val="00424FB4"/>
    <w:rsid w:val="00426066"/>
    <w:rsid w:val="004341FD"/>
    <w:rsid w:val="00475B86"/>
    <w:rsid w:val="004855B0"/>
    <w:rsid w:val="004B5EF4"/>
    <w:rsid w:val="004D17E1"/>
    <w:rsid w:val="004F3348"/>
    <w:rsid w:val="00524890"/>
    <w:rsid w:val="00531442"/>
    <w:rsid w:val="00534E7C"/>
    <w:rsid w:val="00536879"/>
    <w:rsid w:val="00545CF7"/>
    <w:rsid w:val="00583E92"/>
    <w:rsid w:val="005B0B4E"/>
    <w:rsid w:val="005B3BA3"/>
    <w:rsid w:val="005C69C1"/>
    <w:rsid w:val="00645591"/>
    <w:rsid w:val="00661DB4"/>
    <w:rsid w:val="006742BF"/>
    <w:rsid w:val="00684E8D"/>
    <w:rsid w:val="00685EA6"/>
    <w:rsid w:val="00690696"/>
    <w:rsid w:val="006A017C"/>
    <w:rsid w:val="006A53CB"/>
    <w:rsid w:val="006B6D07"/>
    <w:rsid w:val="006C32F1"/>
    <w:rsid w:val="006C6AC0"/>
    <w:rsid w:val="00705710"/>
    <w:rsid w:val="007353B2"/>
    <w:rsid w:val="00747973"/>
    <w:rsid w:val="0075438F"/>
    <w:rsid w:val="00796DF0"/>
    <w:rsid w:val="007A4B57"/>
    <w:rsid w:val="007E2DC1"/>
    <w:rsid w:val="007F6FD0"/>
    <w:rsid w:val="00803DC6"/>
    <w:rsid w:val="00836A09"/>
    <w:rsid w:val="00841C15"/>
    <w:rsid w:val="00844186"/>
    <w:rsid w:val="008549CB"/>
    <w:rsid w:val="0086418F"/>
    <w:rsid w:val="008820D2"/>
    <w:rsid w:val="00885001"/>
    <w:rsid w:val="008A5FD3"/>
    <w:rsid w:val="008B2789"/>
    <w:rsid w:val="008C129A"/>
    <w:rsid w:val="008E3658"/>
    <w:rsid w:val="008F3E50"/>
    <w:rsid w:val="00907C83"/>
    <w:rsid w:val="009127FD"/>
    <w:rsid w:val="009261BF"/>
    <w:rsid w:val="0095013F"/>
    <w:rsid w:val="0099789D"/>
    <w:rsid w:val="009B1E67"/>
    <w:rsid w:val="009E6A5F"/>
    <w:rsid w:val="009F2C2C"/>
    <w:rsid w:val="00A01148"/>
    <w:rsid w:val="00A40B4A"/>
    <w:rsid w:val="00A86E63"/>
    <w:rsid w:val="00AA267F"/>
    <w:rsid w:val="00AA7A56"/>
    <w:rsid w:val="00AB126C"/>
    <w:rsid w:val="00AB5C12"/>
    <w:rsid w:val="00AC5732"/>
    <w:rsid w:val="00AD3513"/>
    <w:rsid w:val="00AF320C"/>
    <w:rsid w:val="00B223D6"/>
    <w:rsid w:val="00B3568E"/>
    <w:rsid w:val="00B706FC"/>
    <w:rsid w:val="00B75B9E"/>
    <w:rsid w:val="00B94939"/>
    <w:rsid w:val="00BB59C2"/>
    <w:rsid w:val="00BC1112"/>
    <w:rsid w:val="00BC1365"/>
    <w:rsid w:val="00BC3C02"/>
    <w:rsid w:val="00BE3D8C"/>
    <w:rsid w:val="00C011F5"/>
    <w:rsid w:val="00C04CEA"/>
    <w:rsid w:val="00C329B6"/>
    <w:rsid w:val="00C61257"/>
    <w:rsid w:val="00C65F44"/>
    <w:rsid w:val="00C66C70"/>
    <w:rsid w:val="00C71C8C"/>
    <w:rsid w:val="00CB78BD"/>
    <w:rsid w:val="00CC3ED5"/>
    <w:rsid w:val="00CE09E6"/>
    <w:rsid w:val="00CF5CB5"/>
    <w:rsid w:val="00D041C5"/>
    <w:rsid w:val="00D12361"/>
    <w:rsid w:val="00D135A8"/>
    <w:rsid w:val="00D14B6C"/>
    <w:rsid w:val="00D23AA1"/>
    <w:rsid w:val="00D35DB6"/>
    <w:rsid w:val="00D846F0"/>
    <w:rsid w:val="00DC09D5"/>
    <w:rsid w:val="00DC19D1"/>
    <w:rsid w:val="00DD010D"/>
    <w:rsid w:val="00DD01B9"/>
    <w:rsid w:val="00DF3711"/>
    <w:rsid w:val="00E01039"/>
    <w:rsid w:val="00E1571A"/>
    <w:rsid w:val="00E22F35"/>
    <w:rsid w:val="00E359BE"/>
    <w:rsid w:val="00E43949"/>
    <w:rsid w:val="00E61E55"/>
    <w:rsid w:val="00E6689F"/>
    <w:rsid w:val="00EA3233"/>
    <w:rsid w:val="00EB4CB4"/>
    <w:rsid w:val="00EC5003"/>
    <w:rsid w:val="00EE1E58"/>
    <w:rsid w:val="00EE64B6"/>
    <w:rsid w:val="00F42303"/>
    <w:rsid w:val="00F62992"/>
    <w:rsid w:val="00F82AE1"/>
    <w:rsid w:val="00F86926"/>
    <w:rsid w:val="00FA2350"/>
    <w:rsid w:val="00FB7E4B"/>
    <w:rsid w:val="00FE4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DA6DD5"/>
  <w15:docId w15:val="{3DD090E7-48D3-244D-8638-1D799399A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292A"/>
    <w:pPr>
      <w:autoSpaceDE w:val="0"/>
      <w:autoSpaceDN w:val="0"/>
      <w:adjustRightInd w:val="0"/>
      <w:spacing w:line="276" w:lineRule="auto"/>
    </w:pPr>
    <w:rPr>
      <w:rFonts w:ascii="Avenir Next" w:hAnsi="Avenir Next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500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500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C1365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6FD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C136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BC136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BC1365"/>
    <w:rPr>
      <w:color w:val="0000FF"/>
      <w:u w:val="single"/>
    </w:rPr>
  </w:style>
  <w:style w:type="table" w:customStyle="1" w:styleId="GridTable1Light-Accent51">
    <w:name w:val="Grid Table 1 Light - Accent 51"/>
    <w:basedOn w:val="TableNormal"/>
    <w:uiPriority w:val="46"/>
    <w:rsid w:val="00AF320C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YH1">
    <w:name w:val="Y H1"/>
    <w:basedOn w:val="Heading1"/>
    <w:qFormat/>
    <w:rsid w:val="003C5780"/>
    <w:pPr>
      <w:spacing w:after="120" w:line="240" w:lineRule="auto"/>
      <w:contextualSpacing/>
    </w:pPr>
    <w:rPr>
      <w:rFonts w:ascii="Avenir Next" w:hAnsi="Avenir Next"/>
      <w:b/>
      <w:color w:val="0081CA"/>
      <w:sz w:val="52"/>
      <w:szCs w:val="48"/>
    </w:rPr>
  </w:style>
  <w:style w:type="paragraph" w:customStyle="1" w:styleId="YH2">
    <w:name w:val="Y H2"/>
    <w:basedOn w:val="Heading2"/>
    <w:qFormat/>
    <w:rsid w:val="003C5780"/>
    <w:pPr>
      <w:spacing w:before="240" w:after="240" w:line="240" w:lineRule="auto"/>
    </w:pPr>
    <w:rPr>
      <w:rFonts w:ascii="Avenir Next Demi Bold" w:hAnsi="Avenir Next Demi Bold"/>
      <w:b/>
      <w:color w:val="0081CA"/>
      <w:sz w:val="36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C500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Ybody">
    <w:name w:val="Y body"/>
    <w:basedOn w:val="Normal"/>
    <w:link w:val="YbodyChar"/>
    <w:qFormat/>
    <w:rsid w:val="004341FD"/>
    <w:rPr>
      <w:color w:val="1922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50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301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tableH">
    <w:name w:val="Y table H"/>
    <w:basedOn w:val="Normal"/>
    <w:next w:val="Normal"/>
    <w:qFormat/>
    <w:rsid w:val="001B292A"/>
    <w:pPr>
      <w:spacing w:before="60" w:after="60" w:line="240" w:lineRule="auto"/>
    </w:pPr>
    <w:rPr>
      <w:rFonts w:ascii="Avenir Next Demi Bold" w:hAnsi="Avenir Next Demi Bold"/>
      <w:b/>
      <w:bCs/>
      <w:color w:val="FFFFFF" w:themeColor="background1"/>
      <w:sz w:val="18"/>
    </w:rPr>
  </w:style>
  <w:style w:type="paragraph" w:customStyle="1" w:styleId="Style1">
    <w:name w:val="Style1"/>
    <w:basedOn w:val="Normal"/>
    <w:qFormat/>
    <w:rsid w:val="00BC1112"/>
    <w:rPr>
      <w:rFonts w:ascii="Gotham Medium" w:hAnsi="Gotham Medium"/>
      <w:bCs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423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234"/>
    <w:rPr>
      <w:rFonts w:ascii="Lucida Grande" w:eastAsia="Times New Roman" w:hAnsi="Lucida Grande" w:cs="Lucida Grande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133379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133379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133379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133379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133379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133379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133379"/>
    <w:pPr>
      <w:ind w:left="1920"/>
    </w:pPr>
  </w:style>
  <w:style w:type="table" w:customStyle="1" w:styleId="table1">
    <w:name w:val="table1"/>
    <w:basedOn w:val="TableNormal"/>
    <w:uiPriority w:val="99"/>
    <w:rsid w:val="004341FD"/>
    <w:rPr>
      <w:rFonts w:ascii="Gotham Book" w:hAnsi="Gotham Book"/>
    </w:rPr>
    <w:tblPr/>
    <w:tblStylePr w:type="firstRow">
      <w:rPr>
        <w:rFonts w:ascii="Gotham Bold" w:hAnsi="Gotham Bold"/>
        <w:b/>
        <w:i w:val="0"/>
        <w:sz w:val="24"/>
      </w:rPr>
    </w:tblStylePr>
  </w:style>
  <w:style w:type="table" w:customStyle="1" w:styleId="Ytable">
    <w:name w:val="Y table"/>
    <w:basedOn w:val="TableNormal"/>
    <w:uiPriority w:val="99"/>
    <w:rsid w:val="004341FD"/>
    <w:rPr>
      <w:rFonts w:ascii="Gotham Light" w:hAnsi="Gotham Light"/>
    </w:rPr>
    <w:tblPr/>
  </w:style>
  <w:style w:type="table" w:customStyle="1" w:styleId="YTable0">
    <w:name w:val="Y Table"/>
    <w:basedOn w:val="TableNormal"/>
    <w:uiPriority w:val="99"/>
    <w:rsid w:val="00BC1112"/>
    <w:tblPr/>
    <w:tblStylePr w:type="firstRow">
      <w:rPr>
        <w:rFonts w:ascii="Gotham Bold" w:hAnsi="Gotham Bold"/>
        <w:b/>
        <w:i w:val="0"/>
        <w:color w:val="FFFFFF" w:themeColor="background1"/>
        <w:sz w:val="18"/>
      </w:rPr>
    </w:tblStylePr>
  </w:style>
  <w:style w:type="paragraph" w:customStyle="1" w:styleId="YtableH2">
    <w:name w:val="Y table H2"/>
    <w:basedOn w:val="YtableH"/>
    <w:qFormat/>
    <w:rsid w:val="001B292A"/>
    <w:pPr>
      <w:spacing w:line="220" w:lineRule="exact"/>
    </w:pPr>
    <w:rPr>
      <w:bCs w:val="0"/>
      <w:color w:val="192228"/>
    </w:rPr>
  </w:style>
  <w:style w:type="paragraph" w:customStyle="1" w:styleId="YH3">
    <w:name w:val="Y H3"/>
    <w:basedOn w:val="Heading3"/>
    <w:qFormat/>
    <w:rsid w:val="003C5780"/>
    <w:pPr>
      <w:spacing w:line="240" w:lineRule="auto"/>
    </w:pPr>
    <w:rPr>
      <w:rFonts w:ascii="Avenir Next Demi Bold" w:hAnsi="Avenir Next Demi Bold"/>
      <w:color w:val="192228"/>
      <w:sz w:val="28"/>
    </w:rPr>
  </w:style>
  <w:style w:type="paragraph" w:customStyle="1" w:styleId="Ytablebody">
    <w:name w:val="Y table body"/>
    <w:basedOn w:val="YtableH2"/>
    <w:qFormat/>
    <w:rsid w:val="001B292A"/>
    <w:rPr>
      <w:rFonts w:ascii="Avenir Next" w:hAnsi="Avenir Next"/>
      <w:b w:val="0"/>
    </w:rPr>
  </w:style>
  <w:style w:type="paragraph" w:styleId="TOC2">
    <w:name w:val="toc 2"/>
    <w:basedOn w:val="Normal"/>
    <w:next w:val="Normal"/>
    <w:autoRedefine/>
    <w:uiPriority w:val="39"/>
    <w:unhideWhenUsed/>
    <w:rsid w:val="001B292A"/>
    <w:pPr>
      <w:spacing w:after="100"/>
      <w:ind w:left="20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6C6AC0"/>
    <w:pPr>
      <w:spacing w:before="360" w:after="100"/>
    </w:pPr>
    <w:rPr>
      <w:rFonts w:ascii="Avenir Next Demi Bold" w:hAnsi="Avenir Next Demi Bold"/>
      <w:color w:val="0081CA"/>
      <w:sz w:val="24"/>
    </w:rPr>
  </w:style>
  <w:style w:type="paragraph" w:styleId="Header">
    <w:name w:val="header"/>
    <w:basedOn w:val="Normal"/>
    <w:link w:val="HeaderChar"/>
    <w:uiPriority w:val="99"/>
    <w:unhideWhenUsed/>
    <w:rsid w:val="00EE64B6"/>
    <w:pPr>
      <w:tabs>
        <w:tab w:val="center" w:pos="4680"/>
        <w:tab w:val="right" w:pos="9360"/>
      </w:tabs>
      <w:spacing w:line="240" w:lineRule="auto"/>
    </w:pPr>
    <w:rPr>
      <w:caps/>
      <w:color w:val="808080" w:themeColor="background1" w:themeShade="80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EE64B6"/>
    <w:rPr>
      <w:rFonts w:ascii="Avenir Next" w:hAnsi="Avenir Next" w:cs="Times New Roman"/>
      <w:caps/>
      <w:color w:val="808080" w:themeColor="background1" w:themeShade="80"/>
      <w:sz w:val="14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4B6"/>
    <w:pPr>
      <w:tabs>
        <w:tab w:val="center" w:pos="4680"/>
        <w:tab w:val="right" w:pos="9360"/>
      </w:tabs>
      <w:spacing w:line="240" w:lineRule="auto"/>
    </w:pPr>
    <w:rPr>
      <w:caps/>
      <w:color w:val="808080" w:themeColor="background1" w:themeShade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EE64B6"/>
    <w:rPr>
      <w:rFonts w:ascii="Avenir Next" w:hAnsi="Avenir Next" w:cs="Times New Roman"/>
      <w:caps/>
      <w:color w:val="808080" w:themeColor="background1" w:themeShade="80"/>
      <w:sz w:val="14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75B86"/>
  </w:style>
  <w:style w:type="paragraph" w:styleId="NoSpacing">
    <w:name w:val="No Spacing"/>
    <w:link w:val="NoSpacingChar"/>
    <w:uiPriority w:val="1"/>
    <w:qFormat/>
    <w:rsid w:val="00475B86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475B86"/>
    <w:rPr>
      <w:rFonts w:eastAsiaTheme="minorEastAsia"/>
      <w:sz w:val="22"/>
      <w:szCs w:val="22"/>
      <w:lang w:eastAsia="zh-CN"/>
    </w:rPr>
  </w:style>
  <w:style w:type="paragraph" w:customStyle="1" w:styleId="Yhighlight">
    <w:name w:val="Y highlight"/>
    <w:basedOn w:val="Ybody"/>
    <w:next w:val="BodyText"/>
    <w:link w:val="YhighlightChar"/>
    <w:qFormat/>
    <w:rsid w:val="003C5780"/>
    <w:rPr>
      <w:rFonts w:ascii="Avenir Next Demi Bold" w:hAnsi="Avenir Next Demi Bold"/>
      <w:b/>
      <w:color w:val="1C252B"/>
    </w:rPr>
  </w:style>
  <w:style w:type="paragraph" w:customStyle="1" w:styleId="YQuote">
    <w:name w:val="Y Quote"/>
    <w:basedOn w:val="Ybody"/>
    <w:next w:val="Quote"/>
    <w:link w:val="YQuoteChar"/>
    <w:qFormat/>
    <w:rsid w:val="003C5780"/>
    <w:rPr>
      <w:rFonts w:ascii="Avenir Next Medium" w:hAnsi="Avenir Next Medium"/>
      <w:i/>
      <w:color w:val="595959" w:themeColor="text1" w:themeTint="A6"/>
    </w:rPr>
  </w:style>
  <w:style w:type="character" w:customStyle="1" w:styleId="YbodyChar">
    <w:name w:val="Y body Char"/>
    <w:basedOn w:val="DefaultParagraphFont"/>
    <w:link w:val="Ybody"/>
    <w:rsid w:val="007A4B57"/>
    <w:rPr>
      <w:rFonts w:ascii="Avenir Next" w:hAnsi="Avenir Next" w:cs="Times New Roman"/>
      <w:color w:val="192228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3C578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C5780"/>
    <w:rPr>
      <w:rFonts w:ascii="Avenir Next" w:hAnsi="Avenir Next" w:cs="Times New Roman"/>
      <w:i/>
      <w:iCs/>
      <w:color w:val="404040" w:themeColor="text1" w:themeTint="BF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7A4B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4B57"/>
    <w:rPr>
      <w:rFonts w:ascii="Avenir Next" w:hAnsi="Avenir Next" w:cs="Times New Roman"/>
      <w:sz w:val="20"/>
      <w:szCs w:val="20"/>
    </w:rPr>
  </w:style>
  <w:style w:type="character" w:customStyle="1" w:styleId="YhighlightChar">
    <w:name w:val="Y highlight Char"/>
    <w:basedOn w:val="YbodyChar"/>
    <w:link w:val="Yhighlight"/>
    <w:rsid w:val="007A4B57"/>
    <w:rPr>
      <w:rFonts w:ascii="Avenir Next Demi Bold" w:hAnsi="Avenir Next Demi Bold" w:cs="Times New Roman"/>
      <w:b/>
      <w:color w:val="1C252B"/>
      <w:sz w:val="20"/>
      <w:szCs w:val="20"/>
    </w:rPr>
  </w:style>
  <w:style w:type="character" w:customStyle="1" w:styleId="YQuoteChar">
    <w:name w:val="Y Quote Char"/>
    <w:basedOn w:val="YbodyChar"/>
    <w:link w:val="YQuote"/>
    <w:rsid w:val="007A4B57"/>
    <w:rPr>
      <w:rFonts w:ascii="Avenir Next Medium" w:hAnsi="Avenir Next Medium" w:cs="Times New Roman"/>
      <w:i/>
      <w:color w:val="595959" w:themeColor="text1" w:themeTint="A6"/>
      <w:sz w:val="20"/>
      <w:szCs w:val="20"/>
    </w:rPr>
  </w:style>
  <w:style w:type="paragraph" w:customStyle="1" w:styleId="YH0">
    <w:name w:val="Y H0"/>
    <w:basedOn w:val="YH3"/>
    <w:qFormat/>
    <w:rsid w:val="006C6AC0"/>
    <w:pPr>
      <w:spacing w:line="880" w:lineRule="exact"/>
      <w:ind w:left="1134"/>
    </w:pPr>
    <w:rPr>
      <w:sz w:val="80"/>
      <w:szCs w:val="80"/>
    </w:rPr>
  </w:style>
  <w:style w:type="table" w:styleId="PlainTable2">
    <w:name w:val="Plain Table 2"/>
    <w:basedOn w:val="TableNormal"/>
    <w:uiPriority w:val="99"/>
    <w:rsid w:val="0064559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01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7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53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eme_HYBRID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65F7287-C44C-4BB8-BFDF-4065E4C1C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bela Nunes</dc:creator>
  <cp:keywords/>
  <dc:description/>
  <cp:lastModifiedBy>RitaVilaca</cp:lastModifiedBy>
  <cp:revision>6</cp:revision>
  <dcterms:created xsi:type="dcterms:W3CDTF">2021-11-11T17:23:00Z</dcterms:created>
  <dcterms:modified xsi:type="dcterms:W3CDTF">2021-11-12T12:17:00Z</dcterms:modified>
</cp:coreProperties>
</file>